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0"/>
        <w:gridCol w:w="270"/>
        <w:gridCol w:w="2086"/>
      </w:tblGrid>
      <w:tr w:rsidR="00950217" w14:paraId="72E1260B" w14:textId="77777777" w:rsidTr="0018651C">
        <w:tc>
          <w:tcPr>
            <w:tcW w:w="6660" w:type="dxa"/>
          </w:tcPr>
          <w:p w14:paraId="3215563B" w14:textId="681789E4" w:rsidR="00950217" w:rsidRPr="00EC7F0F" w:rsidRDefault="00950217" w:rsidP="0095021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7F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: </w:t>
            </w:r>
            <w:r w:rsidR="00D645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rt</w:t>
            </w:r>
          </w:p>
          <w:p w14:paraId="30A4D559" w14:textId="2AF33E3B" w:rsidR="00950217" w:rsidRPr="00EC7F0F" w:rsidRDefault="00950217" w:rsidP="0095021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7F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urname: </w:t>
            </w:r>
            <w:r w:rsidR="00D645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ncar</w:t>
            </w:r>
          </w:p>
          <w:p w14:paraId="54C8D66F" w14:textId="63EBBC1A" w:rsidR="00950217" w:rsidRPr="00EC7F0F" w:rsidRDefault="00950217" w:rsidP="0095021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7F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tudent Number: </w:t>
            </w:r>
            <w:r w:rsidR="00D645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92905004</w:t>
            </w:r>
          </w:p>
          <w:p w14:paraId="5032D7F3" w14:textId="659C1FD0" w:rsidR="00950217" w:rsidRPr="00EC7F0F" w:rsidRDefault="00950217" w:rsidP="009502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F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D645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270" w:type="dxa"/>
          </w:tcPr>
          <w:p w14:paraId="49936B08" w14:textId="77777777" w:rsidR="00950217" w:rsidRDefault="00950217" w:rsidP="0095021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86" w:type="dxa"/>
          </w:tcPr>
          <w:p w14:paraId="34D7C5D3" w14:textId="77777777" w:rsidR="00950217" w:rsidRDefault="00950217" w:rsidP="00950217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.06.2020</w:t>
            </w:r>
          </w:p>
          <w:p w14:paraId="300827A9" w14:textId="77777777" w:rsidR="00950217" w:rsidRDefault="00950217" w:rsidP="00950217">
            <w:pPr>
              <w:spacing w:line="12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77DDF02" w14:textId="45F701AD" w:rsidR="00950217" w:rsidRDefault="00950217" w:rsidP="00950217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8:00 – 20:00)</w:t>
            </w:r>
          </w:p>
        </w:tc>
      </w:tr>
    </w:tbl>
    <w:p w14:paraId="352AA66A" w14:textId="77777777" w:rsidR="00950217" w:rsidRDefault="00950217" w:rsidP="00B12D5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82C65F3" w14:textId="651A187F" w:rsidR="00950217" w:rsidRDefault="00950217" w:rsidP="0095021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CM 114 – Introduction to Computer Science and Programming</w:t>
      </w:r>
    </w:p>
    <w:p w14:paraId="7A4FDE8F" w14:textId="5E55A8FE" w:rsidR="00950217" w:rsidRDefault="00950217" w:rsidP="0095021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inal Exam</w:t>
      </w:r>
      <w:r w:rsidR="0039135B">
        <w:rPr>
          <w:rFonts w:ascii="Times New Roman" w:hAnsi="Times New Roman" w:cs="Times New Roman"/>
          <w:b/>
          <w:bCs/>
          <w:sz w:val="28"/>
          <w:szCs w:val="28"/>
        </w:rPr>
        <w:t xml:space="preserve"> (Answer Sheet)</w:t>
      </w:r>
    </w:p>
    <w:p w14:paraId="148D0299" w14:textId="1741121C" w:rsidR="00950217" w:rsidRDefault="00950217" w:rsidP="00B12D5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D4A8C8" w14:textId="3BD7B036" w:rsidR="002A4590" w:rsidRDefault="002A4590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lution to Question 1:</w:t>
      </w:r>
    </w:p>
    <w:p w14:paraId="51528F38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>küçük_harf = 'abcdefghijklmnopqrstuvwxyz'</w:t>
      </w:r>
    </w:p>
    <w:p w14:paraId="674D3B5F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>basamak = '0123456789'</w:t>
      </w:r>
    </w:p>
    <w:p w14:paraId="18EB9829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>#userid=aa49</w:t>
      </w:r>
    </w:p>
    <w:p w14:paraId="21391EE9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>user_id=""</w:t>
      </w:r>
    </w:p>
    <w:p w14:paraId="27638519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>all_user_id=[]</w:t>
      </w:r>
    </w:p>
    <w:p w14:paraId="2FF5C941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3368CCC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>for i in küçük_harf:</w:t>
      </w:r>
    </w:p>
    <w:p w14:paraId="5EC41AD7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user_id=user_id+i</w:t>
      </w:r>
    </w:p>
    <w:p w14:paraId="244694CF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for t in küçük_harf:</w:t>
      </w:r>
    </w:p>
    <w:p w14:paraId="42C7867E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user_id=user_id+t</w:t>
      </w:r>
    </w:p>
    <w:p w14:paraId="7B7F5993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break</w:t>
      </w:r>
    </w:p>
    <w:p w14:paraId="5F9C5962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for x in basamak:</w:t>
      </w:r>
    </w:p>
    <w:p w14:paraId="0C1DDD8C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user_id=user_id+x</w:t>
      </w:r>
    </w:p>
    <w:p w14:paraId="70C8E846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break</w:t>
      </w:r>
    </w:p>
    <w:p w14:paraId="6683A9E8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all_user_id.append(user_id)</w:t>
      </w:r>
    </w:p>
    <w:p w14:paraId="641A1972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user_id=""</w:t>
      </w:r>
    </w:p>
    <w:p w14:paraId="584F2765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C8FE354" w14:textId="6FA726A1" w:rsidR="002A459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print(all_user_id)    </w:t>
      </w:r>
    </w:p>
    <w:p w14:paraId="6CDC1206" w14:textId="78661A0D" w:rsidR="002A4590" w:rsidRPr="002A4590" w:rsidRDefault="00E6697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7CA6C85C" wp14:editId="25617107">
            <wp:extent cx="5715000" cy="321945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B4A02" w14:textId="2F02DFF5" w:rsidR="002A4590" w:rsidRPr="002A4590" w:rsidRDefault="002A459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1981CAF" w14:textId="43912843" w:rsidR="002A4590" w:rsidRPr="002A4590" w:rsidRDefault="002A459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2C25F25" w14:textId="77777777" w:rsidR="002A4590" w:rsidRPr="002A4590" w:rsidRDefault="002A459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F32882D" w14:textId="4C53DD7F" w:rsidR="002A4590" w:rsidRDefault="002A4590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lution to Question 2:</w:t>
      </w:r>
    </w:p>
    <w:p w14:paraId="4E3D3E5B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>def enc_alphabet(txt):</w:t>
      </w:r>
    </w:p>
    <w:p w14:paraId="1E8E17BB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C311F46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d= {"A":".-","B":"-...","C":"-.-.","D":"-..","E":".","F":"..-.","G":"--.","H":"....","I":"..","J":".---","K":"-.-","L":".-..","M":"--","N":"-.","O":"---","P":".--.","Q":"--.-","R":".-.","S":"...","T":"-","U":"..-","V":"...-","W":".--","X":"-..-","Y":"-.--","Z":"--.."," ":"....."}</w:t>
      </w:r>
    </w:p>
    <w:p w14:paraId="13899F11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txt=list(txt)</w:t>
      </w:r>
    </w:p>
    <w:p w14:paraId="21A81277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new_text=[]</w:t>
      </w:r>
    </w:p>
    <w:p w14:paraId="47D9170D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for i in d.keys():</w:t>
      </w:r>
    </w:p>
    <w:p w14:paraId="6E5633EC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for k in txt:</w:t>
      </w:r>
    </w:p>
    <w:p w14:paraId="7C12DBA4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    if k==i:</w:t>
      </w:r>
    </w:p>
    <w:p w14:paraId="7A812CF8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        new_text.append(d.get(k))</w:t>
      </w:r>
    </w:p>
    <w:p w14:paraId="48A712D1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p w14:paraId="4865298E" w14:textId="7144312F" w:rsidR="002A4590" w:rsidRPr="002A459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print(new_text)    </w:t>
      </w:r>
    </w:p>
    <w:p w14:paraId="24BC798A" w14:textId="382D6334" w:rsidR="002A4590" w:rsidRDefault="00E6697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2961D79" wp14:editId="73F56420">
            <wp:extent cx="5724525" cy="3238500"/>
            <wp:effectExtent l="0" t="0" r="9525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CEBCD" w14:textId="77777777" w:rsidR="002A4590" w:rsidRPr="002A4590" w:rsidRDefault="002A459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FE5A435" w14:textId="17D94B2A" w:rsidR="002A4590" w:rsidRPr="002A4590" w:rsidRDefault="002A459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6254FCC" w14:textId="77777777" w:rsidR="002A4590" w:rsidRPr="002A4590" w:rsidRDefault="002A459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3A4F9E2" w14:textId="6072E7CD" w:rsidR="002A4590" w:rsidRDefault="002A4590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lution to Question 3:</w:t>
      </w:r>
    </w:p>
    <w:p w14:paraId="54CFB236" w14:textId="6D576EA9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3B8084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class Worker:</w:t>
      </w:r>
    </w:p>
    <w:p w14:paraId="7EBE18B9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__f_name=None</w:t>
      </w:r>
    </w:p>
    <w:p w14:paraId="5DC76A11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__l_name=None</w:t>
      </w:r>
    </w:p>
    <w:p w14:paraId="463CE791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__salary=None</w:t>
      </w:r>
    </w:p>
    <w:p w14:paraId="298C73E7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__all_of_them=None    </w:t>
      </w:r>
    </w:p>
    <w:p w14:paraId="0C4730AD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2230277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def __init__(self,f_name,l_name,salary):</w:t>
      </w:r>
    </w:p>
    <w:p w14:paraId="342249C0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self.__f_name=f_name</w:t>
      </w:r>
    </w:p>
    <w:p w14:paraId="22741F45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self.__l_name=l_name</w:t>
      </w:r>
    </w:p>
    <w:p w14:paraId="5BE06FB5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self.__salary=salary</w:t>
      </w:r>
    </w:p>
    <w:p w14:paraId="4C2A6432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152AC28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2BA333C7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def from_sentence(self,all_of_them):</w:t>
      </w:r>
    </w:p>
    <w:p w14:paraId="2F062A71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self.__all_of_them=all_of_them</w:t>
      </w:r>
    </w:p>
    <w:p w14:paraId="1A970007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all_list=all_of_them.split("-")</w:t>
      </w:r>
    </w:p>
    <w:p w14:paraId="2DE8D141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lastRenderedPageBreak/>
        <w:t xml:space="preserve">        self.__f_name=all_list[0]</w:t>
      </w:r>
    </w:p>
    <w:p w14:paraId="57B073BE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self.__l_name=all_list[1]</w:t>
      </w:r>
    </w:p>
    <w:p w14:paraId="275524A7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self.__salary=all_list[2]</w:t>
      </w:r>
    </w:p>
    <w:p w14:paraId="086BF256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303C94A6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F1F821E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16CF7C43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30DED522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FA33511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337C476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>emp1 = Worker("Ahmet", "Yazar", "60000")</w:t>
      </w:r>
    </w:p>
    <w:p w14:paraId="6D78C34C" w14:textId="77777777" w:rsidR="00E66970" w:rsidRPr="00E6697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>emp2 = Worker.from_sentence("Ayse-Okur-55000")</w:t>
      </w:r>
    </w:p>
    <w:p w14:paraId="33338122" w14:textId="4CE9320B" w:rsidR="002A4590" w:rsidRDefault="00E66970" w:rsidP="00E669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6970">
        <w:rPr>
          <w:rFonts w:ascii="Times New Roman" w:hAnsi="Times New Roman" w:cs="Times New Roman"/>
          <w:sz w:val="24"/>
          <w:szCs w:val="24"/>
        </w:rPr>
        <w:t xml:space="preserve">             </w:t>
      </w:r>
    </w:p>
    <w:p w14:paraId="7AA6CBC0" w14:textId="77777777" w:rsidR="002A4590" w:rsidRPr="002A4590" w:rsidRDefault="002A459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37D191D" w14:textId="19BE9894" w:rsidR="002A4590" w:rsidRPr="002A4590" w:rsidRDefault="00E6697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FF0284D" wp14:editId="7B46F733">
            <wp:extent cx="5724525" cy="3228975"/>
            <wp:effectExtent l="0" t="0" r="9525" b="952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9DB6D" w14:textId="632CCEC6" w:rsidR="002A4590" w:rsidRDefault="002A4590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9056AE7" w14:textId="77777777" w:rsidR="00B12D55" w:rsidRPr="002A4590" w:rsidRDefault="00B12D55" w:rsidP="002A45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4353C55" w14:textId="50826646" w:rsidR="002A4590" w:rsidRDefault="002A4590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lution to Question 4:</w:t>
      </w:r>
    </w:p>
    <w:p w14:paraId="70093D65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>perfects=[]</w:t>
      </w:r>
    </w:p>
    <w:p w14:paraId="2D8539FD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>for i in range(1,10000):</w:t>
      </w:r>
    </w:p>
    <w:p w14:paraId="6B0E60C5" w14:textId="3F922530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 xml:space="preserve">    sum=0</w:t>
      </w:r>
    </w:p>
    <w:p w14:paraId="21A358CF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 xml:space="preserve">    bolen=1</w:t>
      </w:r>
    </w:p>
    <w:p w14:paraId="1292BEC4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lastRenderedPageBreak/>
        <w:t xml:space="preserve">    while bolen &lt; i:</w:t>
      </w:r>
    </w:p>
    <w:p w14:paraId="22AD1635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 xml:space="preserve">        if not i % bolen:</w:t>
      </w:r>
    </w:p>
    <w:p w14:paraId="6539C126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 xml:space="preserve">            sum=sum+bolen</w:t>
      </w:r>
    </w:p>
    <w:p w14:paraId="73B3BD19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 xml:space="preserve">        bolen = bolen + 1</w:t>
      </w:r>
    </w:p>
    <w:p w14:paraId="516A504E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 xml:space="preserve">    if sum==i:</w:t>
      </w:r>
    </w:p>
    <w:p w14:paraId="7697B3A6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 xml:space="preserve">       perfects.append(i) </w:t>
      </w:r>
    </w:p>
    <w:p w14:paraId="34D3D60D" w14:textId="77777777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359A5E14" w14:textId="3DC7762F" w:rsidR="00D64558" w:rsidRPr="00D64558" w:rsidRDefault="00D64558" w:rsidP="00D645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64558">
        <w:rPr>
          <w:rFonts w:ascii="Times New Roman" w:hAnsi="Times New Roman" w:cs="Times New Roman"/>
          <w:sz w:val="24"/>
          <w:szCs w:val="24"/>
        </w:rPr>
        <w:t>print(perfects)</w:t>
      </w:r>
    </w:p>
    <w:p w14:paraId="67EF3C06" w14:textId="5FDE95AF" w:rsidR="002A4590" w:rsidRDefault="002A4590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213CCD" w14:textId="7BF071F1" w:rsidR="002A4590" w:rsidRDefault="00D64558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250280E" wp14:editId="5966B46B">
            <wp:extent cx="5731510" cy="3208503"/>
            <wp:effectExtent l="0" t="0" r="254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08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F06A3" w14:textId="1F7E5D4E" w:rsidR="002A4590" w:rsidRDefault="002A4590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232499" w14:textId="470DE61A" w:rsidR="002A4590" w:rsidRDefault="002A4590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B414005" w14:textId="1141F216" w:rsidR="00B12D55" w:rsidRDefault="00B12D55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6D089A3" w14:textId="77777777" w:rsidR="00B153A8" w:rsidRPr="00950217" w:rsidRDefault="00B153A8" w:rsidP="002A459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153A8" w:rsidRPr="00950217" w:rsidSect="009502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MjS1NDcwsjSztLRU0lEKTi0uzszPAykwqgUAJm321CwAAAA="/>
  </w:docVars>
  <w:rsids>
    <w:rsidRoot w:val="00D957CA"/>
    <w:rsid w:val="0001713A"/>
    <w:rsid w:val="00153123"/>
    <w:rsid w:val="0018651C"/>
    <w:rsid w:val="002A2B8F"/>
    <w:rsid w:val="002A4590"/>
    <w:rsid w:val="0039135B"/>
    <w:rsid w:val="00404500"/>
    <w:rsid w:val="00721BF4"/>
    <w:rsid w:val="007516BC"/>
    <w:rsid w:val="00835BBC"/>
    <w:rsid w:val="00856243"/>
    <w:rsid w:val="008D13D4"/>
    <w:rsid w:val="008F7C2A"/>
    <w:rsid w:val="00947756"/>
    <w:rsid w:val="00950217"/>
    <w:rsid w:val="00997E66"/>
    <w:rsid w:val="00B12D55"/>
    <w:rsid w:val="00B153A8"/>
    <w:rsid w:val="00B57085"/>
    <w:rsid w:val="00B73130"/>
    <w:rsid w:val="00B94DA6"/>
    <w:rsid w:val="00C45F95"/>
    <w:rsid w:val="00CB0159"/>
    <w:rsid w:val="00D64558"/>
    <w:rsid w:val="00D93318"/>
    <w:rsid w:val="00D957CA"/>
    <w:rsid w:val="00E66970"/>
    <w:rsid w:val="00EC7F0F"/>
    <w:rsid w:val="00F5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2FE9D2"/>
  <w15:chartTrackingRefBased/>
  <w15:docId w15:val="{C4775E45-282F-436F-A600-3BC700C35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217"/>
    <w:rPr>
      <w:noProof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50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han Keles</dc:creator>
  <cp:keywords/>
  <dc:description/>
  <cp:lastModifiedBy>Mert Sancar</cp:lastModifiedBy>
  <cp:revision>2</cp:revision>
  <dcterms:created xsi:type="dcterms:W3CDTF">2020-06-02T16:58:00Z</dcterms:created>
  <dcterms:modified xsi:type="dcterms:W3CDTF">2020-06-02T16:58:00Z</dcterms:modified>
</cp:coreProperties>
</file>